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092AD" w14:textId="6E0CCA61" w:rsidR="00B804C2" w:rsidRPr="002B2C3C" w:rsidRDefault="00F73D0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BC09AB5" wp14:editId="43944FEB">
                <wp:simplePos x="0" y="0"/>
                <wp:positionH relativeFrom="margin">
                  <wp:align>left</wp:align>
                </wp:positionH>
                <wp:positionV relativeFrom="paragraph">
                  <wp:posOffset>15240</wp:posOffset>
                </wp:positionV>
                <wp:extent cx="2360930" cy="1404620"/>
                <wp:effectExtent l="0" t="0" r="24130" b="10160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4672C4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6E2D33" w14:textId="4A26480A" w:rsidR="00F73D0E" w:rsidRPr="00D51EF6" w:rsidRDefault="00375F26" w:rsidP="00F73D0E">
                            <w:p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m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C09AB5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1.2pt;width:185.9pt;height:110.6pt;z-index:251663360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" fillcolor="#4672c4">
                <v:textbox style="mso-fit-shape-to-text:t">
                  <w:txbxContent>
                    <w:p w14:paraId="696E2D33" w14:textId="4A26480A" w:rsidR="00F73D0E" w:rsidRPr="00D51EF6" w:rsidRDefault="00375F26" w:rsidP="00F73D0E">
                      <w:pPr>
                        <w:rPr>
                          <w:color w:val="FFFFFF" w:themeColor="background1"/>
                          <w:sz w:val="48"/>
                          <w:szCs w:val="4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color w:val="FFFFFF" w:themeColor="background1"/>
                                  <w:sz w:val="48"/>
                                  <w:szCs w:val="4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m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37B6D5C" w14:textId="1E9431A4" w:rsidR="00792703" w:rsidRDefault="00792703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39130BD5" wp14:editId="1D4481FF">
                <wp:simplePos x="0" y="0"/>
                <wp:positionH relativeFrom="margin">
                  <wp:posOffset>2499360</wp:posOffset>
                </wp:positionH>
                <wp:positionV relativeFrom="paragraph">
                  <wp:posOffset>7740015</wp:posOffset>
                </wp:positionV>
                <wp:extent cx="2360930" cy="1404620"/>
                <wp:effectExtent l="0" t="0" r="24130" b="21590"/>
                <wp:wrapSquare wrapText="bothSides"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C80035" w14:textId="05B1BB12" w:rsidR="001802E4" w:rsidRPr="001802E4" w:rsidRDefault="00375F26">
                            <w:pPr>
                              <w:rPr>
                                <w:sz w:val="48"/>
                                <w:szCs w:val="52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52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52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52"/>
                                      </w:rPr>
                                      <m:t>i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130BD5" id="_x0000_s1027" type="#_x0000_t202" style="position:absolute;margin-left:196.8pt;margin-top:609.45pt;width:185.9pt;height:110.6pt;z-index:25167462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">
                <v:textbox style="mso-fit-shape-to-text:t">
                  <w:txbxContent>
                    <w:p w14:paraId="71C80035" w14:textId="05B1BB12" w:rsidR="001802E4" w:rsidRPr="001802E4" w:rsidRDefault="00375F26">
                      <w:pPr>
                        <w:rPr>
                          <w:sz w:val="48"/>
                          <w:szCs w:val="52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5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52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52"/>
                                </w:rPr>
                                <m:t>i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C73D3CF" wp14:editId="763100BC">
                <wp:simplePos x="0" y="0"/>
                <wp:positionH relativeFrom="column">
                  <wp:posOffset>495300</wp:posOffset>
                </wp:positionH>
                <wp:positionV relativeFrom="paragraph">
                  <wp:posOffset>7216140</wp:posOffset>
                </wp:positionV>
                <wp:extent cx="955431" cy="1043940"/>
                <wp:effectExtent l="0" t="0" r="16510" b="22860"/>
                <wp:wrapNone/>
                <wp:docPr id="7" name="椭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5431" cy="10439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BCEB12" w14:textId="2C32FAD7" w:rsidR="001802E4" w:rsidRPr="001802E4" w:rsidRDefault="00375F26" w:rsidP="001802E4">
                            <w:pPr>
                              <w:jc w:val="center"/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sz w:val="48"/>
                                <w:szCs w:val="52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000000" w:themeColor="text1"/>
                                        <w:sz w:val="48"/>
                                        <w:szCs w:val="52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sz w:val="48"/>
                                        <w:szCs w:val="52"/>
                                      </w:rPr>
                                      <m:t>y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73D3CF" id="椭圆 7" o:spid="_x0000_s1028" style="position:absolute;margin-left:39pt;margin-top:568.2pt;width:75.25pt;height:82.2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" fillcolor="white [3212]" strokecolor="#1f3763 [1604]" strokeweight="1pt">
                <v:stroke joinstyle="miter"/>
                <v:textbox>
                  <w:txbxContent>
                    <w:p w14:paraId="33BCEB12" w14:textId="2C32FAD7" w:rsidR="001802E4" w:rsidRPr="001802E4" w:rsidRDefault="00375F26" w:rsidP="001802E4">
                      <w:pPr>
                        <w:jc w:val="center"/>
                        <w:rPr>
                          <w:rFonts w:ascii="Cambria Math" w:hAnsi="Cambria Math"/>
                          <w:i/>
                          <w:color w:val="000000" w:themeColor="text1"/>
                          <w:sz w:val="48"/>
                          <w:szCs w:val="52"/>
                        </w:rPr>
                      </w:pPr>
                      <m:oMathPara>
                        <m:oMath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48"/>
                                  <w:szCs w:val="52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48"/>
                                  <w:szCs w:val="52"/>
                                </w:rPr>
                                <m:t>y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C68006F" wp14:editId="1088C5E4">
                <wp:simplePos x="0" y="0"/>
                <wp:positionH relativeFrom="column">
                  <wp:posOffset>2810510</wp:posOffset>
                </wp:positionH>
                <wp:positionV relativeFrom="paragraph">
                  <wp:posOffset>6568440</wp:posOffset>
                </wp:positionV>
                <wp:extent cx="2360930" cy="1404620"/>
                <wp:effectExtent l="0" t="0" r="24130" b="17780"/>
                <wp:wrapSquare wrapText="bothSides"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6666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CCD2C" w14:textId="05C54C8B" w:rsidR="00FF54BC" w:rsidRPr="006238E9" w:rsidRDefault="00375F26" w:rsidP="00FF54BC">
                            <w:pPr>
                              <w:rPr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m:t>m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68006F" id="_x0000_s1029" type="#_x0000_t202" style="position:absolute;margin-left:221.3pt;margin-top:517.2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" fillcolor="#66f">
                <v:textbox style="mso-fit-shape-to-text:t">
                  <w:txbxContent>
                    <w:p w14:paraId="2D1CCD2C" w14:textId="05C54C8B" w:rsidR="00FF54BC" w:rsidRPr="006238E9" w:rsidRDefault="00375F26" w:rsidP="00FF54BC">
                      <w:pPr>
                        <w:rPr>
                          <w:color w:val="FFFFFF" w:themeColor="background1"/>
                          <w:sz w:val="48"/>
                          <w:szCs w:val="4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color w:val="FFFFFF" w:themeColor="background1"/>
                                  <w:sz w:val="48"/>
                                  <w:szCs w:val="4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48"/>
                                  <w:szCs w:val="48"/>
                                </w:rPr>
                                <m:t>m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5EE295E" wp14:editId="0BAE8B48">
                <wp:simplePos x="0" y="0"/>
                <wp:positionH relativeFrom="column">
                  <wp:posOffset>97790</wp:posOffset>
                </wp:positionH>
                <wp:positionV relativeFrom="paragraph">
                  <wp:posOffset>6637020</wp:posOffset>
                </wp:positionV>
                <wp:extent cx="2360930" cy="1404620"/>
                <wp:effectExtent l="0" t="0" r="24130" b="25400"/>
                <wp:wrapSquare wrapText="bothSides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B0C2E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684E6" w14:textId="3663A855" w:rsidR="002171C6" w:rsidRPr="00771D30" w:rsidRDefault="00981F77" w:rsidP="002171C6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48"/>
                                    <w:szCs w:val="48"/>
                                  </w:rPr>
                                  <m:t>m=1875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EE295E" id="_x0000_s1030" type="#_x0000_t202" style="position:absolute;margin-left:7.7pt;margin-top:522.6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" fillcolor="#b0c2e3">
                <v:textbox style="mso-fit-shape-to-text:t">
                  <w:txbxContent>
                    <w:p w14:paraId="3DF684E6" w14:textId="3663A855" w:rsidR="002171C6" w:rsidRPr="00771D30" w:rsidRDefault="00981F77" w:rsidP="002171C6">
                      <w:pPr>
                        <w:rPr>
                          <w:sz w:val="48"/>
                          <w:szCs w:val="48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48"/>
                              <w:szCs w:val="48"/>
                            </w:rPr>
                            <m:t>m=1875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CE239D" wp14:editId="40E3ABFC">
                <wp:simplePos x="0" y="0"/>
                <wp:positionH relativeFrom="column">
                  <wp:posOffset>2717800</wp:posOffset>
                </wp:positionH>
                <wp:positionV relativeFrom="paragraph">
                  <wp:posOffset>5996940</wp:posOffset>
                </wp:positionV>
                <wp:extent cx="2360930" cy="1404620"/>
                <wp:effectExtent l="0" t="0" r="24130" b="254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B0C2E3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FFFCF" w14:textId="6A654B92" w:rsidR="002B2C3C" w:rsidRPr="00771D30" w:rsidRDefault="00375F26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4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48"/>
                                    <w:szCs w:val="4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4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CE239D" id="_x0000_s1031" type="#_x0000_t202" style="position:absolute;margin-left:214pt;margin-top:472.2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" fillcolor="#b0c2e3">
                <v:textbox style="mso-fit-shape-to-text:t">
                  <w:txbxContent>
                    <w:p w14:paraId="280FFFCF" w14:textId="6A654B92" w:rsidR="002B2C3C" w:rsidRPr="00771D30" w:rsidRDefault="00375F26">
                      <w:pPr>
                        <w:rPr>
                          <w:sz w:val="48"/>
                          <w:szCs w:val="4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4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48"/>
                              <w:szCs w:val="4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4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B41B23A" wp14:editId="2277337F">
                <wp:simplePos x="0" y="0"/>
                <wp:positionH relativeFrom="column">
                  <wp:posOffset>228600</wp:posOffset>
                </wp:positionH>
                <wp:positionV relativeFrom="paragraph">
                  <wp:posOffset>5829300</wp:posOffset>
                </wp:positionV>
                <wp:extent cx="1943100" cy="502920"/>
                <wp:effectExtent l="0" t="0" r="19050" b="1143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502920"/>
                        </a:xfrm>
                        <a:prstGeom prst="rect">
                          <a:avLst/>
                        </a:prstGeom>
                        <a:solidFill>
                          <a:srgbClr val="FFCCCC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484E8" w14:textId="1423E1E6" w:rsidR="002171C6" w:rsidRPr="002171C6" w:rsidRDefault="002171C6" w:rsidP="002171C6">
                            <w:pPr>
                              <w:jc w:val="center"/>
                              <w:rPr>
                                <w:color w:val="000000" w:themeColor="text1"/>
                                <w:sz w:val="48"/>
                                <w:szCs w:val="52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sz w:val="48"/>
                                    <w:szCs w:val="52"/>
                                  </w:rPr>
                                  <m:t>σ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1B23A" id="矩形 4" o:spid="_x0000_s1032" style="position:absolute;margin-left:18pt;margin-top:459pt;width:153pt;height:39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" fillcolor="#fcc" strokecolor="#1f3763 [1604]" strokeweight="1pt">
                <v:textbox>
                  <w:txbxContent>
                    <w:p w14:paraId="709484E8" w14:textId="1423E1E6" w:rsidR="002171C6" w:rsidRPr="002171C6" w:rsidRDefault="002171C6" w:rsidP="002171C6">
                      <w:pPr>
                        <w:jc w:val="center"/>
                        <w:rPr>
                          <w:color w:val="000000" w:themeColor="text1"/>
                          <w:sz w:val="48"/>
                          <w:szCs w:val="52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color w:val="000000" w:themeColor="text1"/>
                              <w:sz w:val="48"/>
                              <w:szCs w:val="52"/>
                            </w:rPr>
                            <m:t>σ</m:t>
                          </m:r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5431BA" wp14:editId="6CC20522">
                <wp:simplePos x="0" y="0"/>
                <wp:positionH relativeFrom="column">
                  <wp:posOffset>2887980</wp:posOffset>
                </wp:positionH>
                <wp:positionV relativeFrom="paragraph">
                  <wp:posOffset>5074920</wp:posOffset>
                </wp:positionV>
                <wp:extent cx="1889760" cy="502920"/>
                <wp:effectExtent l="0" t="0" r="15240" b="1143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9760" cy="502920"/>
                        </a:xfrm>
                        <a:prstGeom prst="rect">
                          <a:avLst/>
                        </a:prstGeom>
                        <a:solidFill>
                          <a:srgbClr val="A8D08D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D8DC2F" w14:textId="05604C0F" w:rsidR="007C3300" w:rsidRPr="007C3300" w:rsidRDefault="00375F26" w:rsidP="007C3300">
                            <w:pPr>
                              <w:jc w:val="center"/>
                              <w:rPr>
                                <w:sz w:val="52"/>
                                <w:szCs w:val="5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52"/>
                                        <w:szCs w:val="5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52"/>
                                        <w:szCs w:val="56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52"/>
                                        <w:szCs w:val="56"/>
                                      </w:rPr>
                                      <m:t>t+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5431BA" id="矩形 2" o:spid="_x0000_s1033" style="position:absolute;margin-left:227.4pt;margin-top:399.6pt;width:148.8pt;height:39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" fillcolor="#a8d08d" strokecolor="#1f3763 [1604]" strokeweight="1pt">
                <v:textbox>
                  <w:txbxContent>
                    <w:p w14:paraId="7BD8DC2F" w14:textId="05604C0F" w:rsidR="007C3300" w:rsidRPr="007C3300" w:rsidRDefault="00375F26" w:rsidP="007C3300">
                      <w:pPr>
                        <w:jc w:val="center"/>
                        <w:rPr>
                          <w:sz w:val="52"/>
                          <w:szCs w:val="5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52"/>
                                  <w:szCs w:val="5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52"/>
                                  <w:szCs w:val="56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52"/>
                                  <w:szCs w:val="56"/>
                                </w:rPr>
                                <m:t>t+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0D6707" wp14:editId="3595AB76">
                <wp:simplePos x="0" y="0"/>
                <wp:positionH relativeFrom="column">
                  <wp:posOffset>394970</wp:posOffset>
                </wp:positionH>
                <wp:positionV relativeFrom="paragraph">
                  <wp:posOffset>4967605</wp:posOffset>
                </wp:positionV>
                <wp:extent cx="1889760" cy="502920"/>
                <wp:effectExtent l="0" t="0" r="15240" b="11430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9760" cy="502920"/>
                        </a:xfrm>
                        <a:prstGeom prst="rect">
                          <a:avLst/>
                        </a:prstGeom>
                        <a:solidFill>
                          <a:srgbClr val="9933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2488B81" w14:textId="472CB2C6" w:rsidR="00B376C3" w:rsidRPr="00B376C3" w:rsidRDefault="00375F26" w:rsidP="00B376C3">
                            <w:pPr>
                              <w:jc w:val="center"/>
                              <w:rPr>
                                <w:color w:val="FFFFFF" w:themeColor="background1"/>
                                <w:sz w:val="52"/>
                                <w:szCs w:val="56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color w:val="FFFFFF" w:themeColor="background1"/>
                                        <w:sz w:val="52"/>
                                        <w:szCs w:val="56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52"/>
                                        <w:szCs w:val="56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color w:val="FFFFFF" w:themeColor="background1"/>
                                        <w:sz w:val="52"/>
                                        <w:szCs w:val="56"/>
                                      </w:rPr>
                                      <m:t>t+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0D6707" id="矩形 3" o:spid="_x0000_s1034" style="position:absolute;margin-left:31.1pt;margin-top:391.15pt;width:148.8pt;height:39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" fillcolor="#93f" strokecolor="#2f528f" strokeweight="1pt">
                <v:textbox>
                  <w:txbxContent>
                    <w:p w14:paraId="12488B81" w14:textId="472CB2C6" w:rsidR="00B376C3" w:rsidRPr="00B376C3" w:rsidRDefault="00375F26" w:rsidP="00B376C3">
                      <w:pPr>
                        <w:jc w:val="center"/>
                        <w:rPr>
                          <w:color w:val="FFFFFF" w:themeColor="background1"/>
                          <w:sz w:val="52"/>
                          <w:szCs w:val="56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color w:val="FFFFFF" w:themeColor="background1"/>
                                  <w:sz w:val="52"/>
                                  <w:szCs w:val="56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52"/>
                                  <w:szCs w:val="56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FFFFFF" w:themeColor="background1"/>
                                  <w:sz w:val="52"/>
                                  <w:szCs w:val="56"/>
                                </w:rPr>
                                <m:t>t+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rect>
            </w:pict>
          </mc:Fallback>
        </mc:AlternateContent>
      </w:r>
      <w:r>
        <w:br w:type="page"/>
      </w:r>
    </w:p>
    <w:p w14:paraId="3E53CE45" w14:textId="35995BAC" w:rsidR="002B2C3C" w:rsidRPr="00FD0E0A" w:rsidRDefault="00A96916">
      <w:pPr>
        <w:rPr>
          <w:sz w:val="36"/>
          <w:szCs w:val="4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accPr>
            <m:e>
              <m:r>
                <w:rPr>
                  <w:rFonts w:ascii="Cambria Math" w:hAnsi="Cambria Math" w:hint="eastAsia"/>
                  <w:sz w:val="36"/>
                  <w:szCs w:val="40"/>
                </w:rPr>
                <m:t>y</m:t>
              </m:r>
            </m:e>
          </m:acc>
          <m:r>
            <w:rPr>
              <w:rFonts w:ascii="Cambria Math" w:hAnsi="Cambria Math"/>
              <w:sz w:val="36"/>
              <w:szCs w:val="40"/>
            </w:rPr>
            <m:t>=σ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6"/>
                  <w:szCs w:val="40"/>
                </w:rPr>
                <m:t>z</m:t>
              </m:r>
            </m:e>
          </m:d>
        </m:oMath>
      </m:oMathPara>
    </w:p>
    <w:p w14:paraId="575EB158" w14:textId="4CB4EF81" w:rsidR="00FD0E0A" w:rsidRPr="007E44BA" w:rsidRDefault="00FD0E0A">
      <w:pPr>
        <w:rPr>
          <w:sz w:val="36"/>
          <w:szCs w:val="4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36"/>
              <w:szCs w:val="40"/>
            </w:rPr>
            <m:t>Loss</m:t>
          </m:r>
          <m:r>
            <w:rPr>
              <w:rFonts w:ascii="Cambria Math" w:hAnsi="Cambria Math"/>
              <w:sz w:val="36"/>
              <w:szCs w:val="40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1</m:t>
              </m:r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naryPr>
            <m:sub>
              <m:r>
                <w:rPr>
                  <w:rFonts w:ascii="Cambria Math" w:hAnsi="Cambria Math"/>
                  <w:sz w:val="36"/>
                  <w:szCs w:val="40"/>
                </w:rPr>
                <m:t>1</m:t>
              </m:r>
            </m:sub>
            <m:sup>
              <m:r>
                <w:rPr>
                  <w:rFonts w:ascii="Cambria Math" w:hAnsi="Cambria Math"/>
                  <w:sz w:val="36"/>
                  <w:szCs w:val="40"/>
                </w:rPr>
                <m:t>m</m:t>
              </m:r>
            </m:sup>
            <m:e>
              <m:r>
                <w:rPr>
                  <w:rFonts w:ascii="Cambria Math" w:hAnsi="Cambria Math"/>
                  <w:sz w:val="36"/>
                  <w:szCs w:val="40"/>
                </w:rPr>
                <m:t>y</m:t>
              </m:r>
              <m:func>
                <m:func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36"/>
                      <w:szCs w:val="40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sz w:val="36"/>
                              <w:szCs w:val="40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36"/>
                              <w:szCs w:val="40"/>
                            </w:rPr>
                            <m:t>y</m:t>
                          </m:r>
                        </m:e>
                      </m:acc>
                    </m:e>
                  </m:d>
                </m:e>
              </m:func>
            </m:e>
          </m:nary>
          <m:r>
            <w:rPr>
              <w:rFonts w:ascii="Cambria Math" w:hAnsi="Cambria Math"/>
              <w:sz w:val="36"/>
              <w:szCs w:val="40"/>
            </w:rPr>
            <m:t>+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dPr>
            <m:e>
              <m:r>
                <w:rPr>
                  <w:rFonts w:ascii="Cambria Math" w:hAnsi="Cambria Math"/>
                  <w:sz w:val="36"/>
                  <w:szCs w:val="40"/>
                </w:rPr>
                <m:t>1-y</m:t>
              </m:r>
            </m:e>
          </m:d>
          <m:func>
            <m:func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36"/>
                  <w:szCs w:val="4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1-</m:t>
                  </m:r>
                  <m:acc>
                    <m:accPr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y</m:t>
                      </m:r>
                    </m:e>
                  </m:acc>
                </m:e>
              </m:d>
            </m:e>
          </m:func>
        </m:oMath>
      </m:oMathPara>
    </w:p>
    <w:p w14:paraId="5454FBB5" w14:textId="69915FB5" w:rsidR="007E44BA" w:rsidRPr="00D96532" w:rsidRDefault="007E44BA">
      <w:pPr>
        <w:rPr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r>
                <w:rPr>
                  <w:rFonts w:ascii="Cambria Math" w:hAnsi="Cambria Math"/>
                  <w:sz w:val="36"/>
                  <w:szCs w:val="40"/>
                </w:rPr>
                <m:t>L</m:t>
              </m:r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acc>
                <m:acc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y</m:t>
                  </m:r>
                </m:e>
              </m:acc>
            </m:den>
          </m:f>
        </m:oMath>
      </m:oMathPara>
    </w:p>
    <w:p w14:paraId="09118118" w14:textId="0E58BD88" w:rsidR="00D96532" w:rsidRPr="0006746A" w:rsidRDefault="00D96532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z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4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ω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b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4</m:t>
              </m:r>
            </m:sub>
          </m:sSub>
        </m:oMath>
      </m:oMathPara>
    </w:p>
    <w:p w14:paraId="10C79CB1" w14:textId="325152F0" w:rsidR="0006746A" w:rsidRPr="00692ED7" w:rsidRDefault="0006746A">
      <w:pPr>
        <w:rPr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acc>
                <m:acc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4</m:t>
                      </m:r>
                    </m:e>
                  </m:d>
                </m:sup>
              </m:sSup>
            </m:den>
          </m:f>
        </m:oMath>
      </m:oMathPara>
    </w:p>
    <w:p w14:paraId="74E77DBA" w14:textId="30EC465E" w:rsidR="00692ED7" w:rsidRPr="004975FD" w:rsidRDefault="00692ED7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r>
            <m:rPr>
              <m:sty m:val="p"/>
            </m:rPr>
            <w:rPr>
              <w:rFonts w:ascii="Cambria Math" w:hAnsi="Cambria Math"/>
              <w:sz w:val="36"/>
              <w:szCs w:val="40"/>
            </w:rPr>
            <m:t>ReLU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3</m:t>
                      </m:r>
                    </m:e>
                  </m:d>
                </m:sup>
              </m:sSup>
            </m:e>
          </m:d>
        </m:oMath>
      </m:oMathPara>
    </w:p>
    <w:bookmarkStart w:id="0" w:name="_Hlk63728380"/>
    <w:p w14:paraId="73544482" w14:textId="7884C019" w:rsidR="004975FD" w:rsidRPr="003B6F3B" w:rsidRDefault="004975FD">
      <w:pPr>
        <w:rPr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4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3</m:t>
                      </m:r>
                    </m:e>
                  </m:d>
                </m:sup>
              </m:sSup>
            </m:den>
          </m:f>
        </m:oMath>
      </m:oMathPara>
    </w:p>
    <w:bookmarkEnd w:id="0"/>
    <w:p w14:paraId="17CA6A4F" w14:textId="639D34F7" w:rsidR="003B6F3B" w:rsidRPr="00DA3BBC" w:rsidRDefault="003B6F3B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z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3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ω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b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3</m:t>
              </m:r>
            </m:sub>
          </m:sSub>
        </m:oMath>
      </m:oMathPara>
    </w:p>
    <w:p w14:paraId="2105CC10" w14:textId="13B7800F" w:rsidR="00DA3BBC" w:rsidRPr="00F1557E" w:rsidRDefault="00DA3BBC">
      <w:pPr>
        <w:rPr>
          <w:rFonts w:hint="eastAsia"/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3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3</m:t>
                      </m:r>
                    </m:e>
                  </m:d>
                </m:sup>
              </m:sSup>
            </m:den>
          </m:f>
        </m:oMath>
      </m:oMathPara>
    </w:p>
    <w:bookmarkStart w:id="1" w:name="_Hlk63728501"/>
    <w:p w14:paraId="25F91F32" w14:textId="3FD3E885" w:rsidR="00F1557E" w:rsidRPr="003B6F3B" w:rsidRDefault="00F1557E" w:rsidP="00F1557E">
      <w:pPr>
        <w:rPr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3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2</m:t>
                      </m:r>
                    </m:e>
                  </m:d>
                </m:sup>
              </m:sSup>
            </m:den>
          </m:f>
        </m:oMath>
      </m:oMathPara>
    </w:p>
    <w:bookmarkEnd w:id="1"/>
    <w:p w14:paraId="6DCBAAAD" w14:textId="61FDFAD6" w:rsidR="00185016" w:rsidRPr="004975FD" w:rsidRDefault="00185016" w:rsidP="00185016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r>
            <m:rPr>
              <m:sty m:val="p"/>
            </m:rPr>
            <w:rPr>
              <w:rFonts w:ascii="Cambria Math" w:hAnsi="Cambria Math"/>
              <w:sz w:val="36"/>
              <w:szCs w:val="40"/>
            </w:rPr>
            <m:t>ReLU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2</m:t>
                      </m:r>
                    </m:e>
                  </m:d>
                </m:sup>
              </m:sSup>
            </m:e>
          </m:d>
        </m:oMath>
      </m:oMathPara>
    </w:p>
    <w:p w14:paraId="3E67ADB8" w14:textId="7EA0A211" w:rsidR="00C2365D" w:rsidRPr="00DA3BBC" w:rsidRDefault="00C2365D" w:rsidP="00C2365D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z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ω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1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b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2</m:t>
              </m:r>
            </m:sub>
          </m:sSub>
        </m:oMath>
      </m:oMathPara>
    </w:p>
    <w:p w14:paraId="6F3EE66F" w14:textId="0EDF2D72" w:rsidR="00372720" w:rsidRPr="00F1557E" w:rsidRDefault="00372720" w:rsidP="00372720">
      <w:pPr>
        <w:rPr>
          <w:rFonts w:hint="eastAsia"/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2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2</m:t>
                      </m:r>
                    </m:e>
                  </m:d>
                </m:sup>
              </m:sSup>
            </m:den>
          </m:f>
        </m:oMath>
      </m:oMathPara>
    </w:p>
    <w:p w14:paraId="7B2B246F" w14:textId="5B56D48A" w:rsidR="0084700D" w:rsidRPr="004975FD" w:rsidRDefault="0084700D" w:rsidP="0084700D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a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1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r>
            <m:rPr>
              <m:sty m:val="p"/>
            </m:rPr>
            <w:rPr>
              <w:rFonts w:ascii="Cambria Math" w:hAnsi="Cambria Math"/>
              <w:sz w:val="36"/>
              <w:szCs w:val="40"/>
            </w:rPr>
            <m:t>ReLU</m:t>
          </m:r>
          <m:d>
            <m:d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1</m:t>
                      </m:r>
                    </m:e>
                  </m:d>
                </m:sup>
              </m:sSup>
            </m:e>
          </m:d>
        </m:oMath>
      </m:oMathPara>
    </w:p>
    <w:p w14:paraId="4CB42F4B" w14:textId="5736BFA7" w:rsidR="007D724A" w:rsidRPr="003B6F3B" w:rsidRDefault="007D724A" w:rsidP="007D724A">
      <w:pPr>
        <w:rPr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2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1</m:t>
                      </m:r>
                    </m:e>
                  </m:d>
                </m:sup>
              </m:sSup>
            </m:den>
          </m:f>
        </m:oMath>
      </m:oMathPara>
    </w:p>
    <w:p w14:paraId="2B5AFA2A" w14:textId="31BF64E1" w:rsidR="0021304D" w:rsidRPr="00DA3BBC" w:rsidRDefault="0021304D" w:rsidP="0021304D">
      <w:pPr>
        <w:rPr>
          <w:sz w:val="36"/>
          <w:szCs w:val="4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pPr>
            <m:e>
              <m:r>
                <w:rPr>
                  <w:rFonts w:ascii="Cambria Math" w:hAnsi="Cambria Math"/>
                  <w:sz w:val="36"/>
                  <w:szCs w:val="40"/>
                </w:rPr>
                <m:t>z</m:t>
              </m:r>
            </m:e>
            <m: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d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1</m:t>
                  </m:r>
                </m:e>
              </m:d>
            </m:sup>
          </m:sSup>
          <m:r>
            <w:rPr>
              <w:rFonts w:ascii="Cambria Math" w:hAnsi="Cambria Math"/>
              <w:sz w:val="36"/>
              <w:szCs w:val="4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ω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1</m:t>
              </m:r>
            </m:sub>
          </m:sSub>
          <m:r>
            <w:rPr>
              <w:rFonts w:ascii="Cambria Math" w:hAnsi="Cambria Math"/>
              <w:sz w:val="36"/>
              <w:szCs w:val="40"/>
            </w:rPr>
            <m:t>x</m:t>
          </m:r>
          <m:r>
            <w:rPr>
              <w:rFonts w:ascii="Cambria Math" w:hAnsi="Cambria Math"/>
              <w:sz w:val="36"/>
              <w:szCs w:val="4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sSubPr>
            <m:e>
              <m:r>
                <w:rPr>
                  <w:rFonts w:ascii="Cambria Math" w:hAnsi="Cambria Math"/>
                  <w:sz w:val="36"/>
                  <w:szCs w:val="40"/>
                </w:rPr>
                <m:t>b</m:t>
              </m:r>
            </m:e>
            <m:sub>
              <m:r>
                <w:rPr>
                  <w:rFonts w:ascii="Cambria Math" w:hAnsi="Cambria Math"/>
                  <w:sz w:val="36"/>
                  <w:szCs w:val="40"/>
                </w:rPr>
                <m:t>1</m:t>
              </m:r>
            </m:sub>
          </m:sSub>
        </m:oMath>
      </m:oMathPara>
    </w:p>
    <w:p w14:paraId="5BAFD5B3" w14:textId="18CA6A7D" w:rsidR="00850908" w:rsidRPr="00F1557E" w:rsidRDefault="00850908" w:rsidP="00850908">
      <w:pPr>
        <w:rPr>
          <w:rFonts w:hint="eastAsia"/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a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1</m:t>
                      </m:r>
                    </m:e>
                  </m:d>
                </m:sup>
              </m:sSup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1</m:t>
                      </m:r>
                    </m:e>
                  </m:d>
                </m:sup>
              </m:sSup>
            </m:den>
          </m:f>
        </m:oMath>
      </m:oMathPara>
    </w:p>
    <w:p w14:paraId="698EE717" w14:textId="0030A7A3" w:rsidR="00F1557E" w:rsidRPr="00133274" w:rsidRDefault="00010726">
      <w:pPr>
        <w:rPr>
          <w:sz w:val="36"/>
          <w:szCs w:val="40"/>
        </w:rPr>
      </w:pPr>
      <m:oMathPara>
        <m:oMath>
          <m:r>
            <w:rPr>
              <w:rFonts w:ascii="Cambria Math" w:hAnsi="Cambria Math"/>
              <w:sz w:val="36"/>
              <w:szCs w:val="40"/>
            </w:rPr>
            <m:t>x</m:t>
          </m:r>
        </m:oMath>
      </m:oMathPara>
    </w:p>
    <w:p w14:paraId="55681EC1" w14:textId="5C1489E8" w:rsidR="00133274" w:rsidRPr="00F1557E" w:rsidRDefault="00133274" w:rsidP="00133274">
      <w:pPr>
        <w:rPr>
          <w:rFonts w:hint="eastAsia"/>
          <w:sz w:val="36"/>
          <w:szCs w:val="4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6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  <w:sz w:val="36"/>
                  <w:szCs w:val="40"/>
                </w:rPr>
                <m:t>Loss</m:t>
              </m:r>
            </m:num>
            <m:den>
              <m:r>
                <w:rPr>
                  <w:rFonts w:ascii="Cambria Math" w:hAnsi="Cambria Math"/>
                  <w:sz w:val="36"/>
                  <w:szCs w:val="4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6"/>
                      <w:szCs w:val="4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6"/>
                      <w:szCs w:val="40"/>
                    </w:rPr>
                    <m:t>z</m:t>
                  </m:r>
                </m:e>
                <m:sup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sz w:val="36"/>
                          <w:szCs w:val="4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6"/>
                          <w:szCs w:val="40"/>
                        </w:rPr>
                        <m:t>1</m:t>
                      </m:r>
                    </m:e>
                  </m:d>
                </m:sup>
              </m:sSup>
            </m:den>
          </m:f>
        </m:oMath>
      </m:oMathPara>
    </w:p>
    <w:p w14:paraId="659BCF36" w14:textId="77777777" w:rsidR="00133274" w:rsidRPr="00A96916" w:rsidRDefault="00133274">
      <w:pPr>
        <w:rPr>
          <w:rFonts w:hint="eastAsia"/>
          <w:sz w:val="36"/>
          <w:szCs w:val="40"/>
        </w:rPr>
      </w:pPr>
    </w:p>
    <w:sectPr w:rsidR="00133274" w:rsidRPr="00A969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B5A4E3" w14:textId="77777777" w:rsidR="00375F26" w:rsidRDefault="00375F26" w:rsidP="00E2684F">
      <w:r>
        <w:separator/>
      </w:r>
    </w:p>
  </w:endnote>
  <w:endnote w:type="continuationSeparator" w:id="0">
    <w:p w14:paraId="33E970C7" w14:textId="77777777" w:rsidR="00375F26" w:rsidRDefault="00375F26" w:rsidP="00E268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9B4DD" w14:textId="77777777" w:rsidR="00375F26" w:rsidRDefault="00375F26" w:rsidP="00E2684F">
      <w:r>
        <w:separator/>
      </w:r>
    </w:p>
  </w:footnote>
  <w:footnote w:type="continuationSeparator" w:id="0">
    <w:p w14:paraId="0C36D98B" w14:textId="77777777" w:rsidR="00375F26" w:rsidRDefault="00375F26" w:rsidP="00E268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jSxNDI1NDE1NLZQ0lEKTi0uzszPAykwrgUAkKddxywAAAA="/>
  </w:docVars>
  <w:rsids>
    <w:rsidRoot w:val="00B755C0"/>
    <w:rsid w:val="00010726"/>
    <w:rsid w:val="0006746A"/>
    <w:rsid w:val="00095610"/>
    <w:rsid w:val="000E0BAE"/>
    <w:rsid w:val="00133274"/>
    <w:rsid w:val="0014628E"/>
    <w:rsid w:val="001527C0"/>
    <w:rsid w:val="00174818"/>
    <w:rsid w:val="001802E4"/>
    <w:rsid w:val="00185016"/>
    <w:rsid w:val="00190799"/>
    <w:rsid w:val="0021304D"/>
    <w:rsid w:val="002171C6"/>
    <w:rsid w:val="00241E2A"/>
    <w:rsid w:val="002B2C3C"/>
    <w:rsid w:val="002F3FC1"/>
    <w:rsid w:val="00311140"/>
    <w:rsid w:val="00343506"/>
    <w:rsid w:val="00372720"/>
    <w:rsid w:val="00375476"/>
    <w:rsid w:val="00375F26"/>
    <w:rsid w:val="00386FAE"/>
    <w:rsid w:val="003B6F3B"/>
    <w:rsid w:val="003C237A"/>
    <w:rsid w:val="0041489C"/>
    <w:rsid w:val="0045347C"/>
    <w:rsid w:val="004858CB"/>
    <w:rsid w:val="004975FD"/>
    <w:rsid w:val="00566C5C"/>
    <w:rsid w:val="006238E9"/>
    <w:rsid w:val="00692ED7"/>
    <w:rsid w:val="006D1066"/>
    <w:rsid w:val="00771D30"/>
    <w:rsid w:val="00792703"/>
    <w:rsid w:val="007C3300"/>
    <w:rsid w:val="007D724A"/>
    <w:rsid w:val="007E44BA"/>
    <w:rsid w:val="008013F9"/>
    <w:rsid w:val="0084700D"/>
    <w:rsid w:val="00850908"/>
    <w:rsid w:val="00861231"/>
    <w:rsid w:val="008D3BEE"/>
    <w:rsid w:val="008F3618"/>
    <w:rsid w:val="00901B91"/>
    <w:rsid w:val="00981F77"/>
    <w:rsid w:val="00A64B04"/>
    <w:rsid w:val="00A87359"/>
    <w:rsid w:val="00A96916"/>
    <w:rsid w:val="00B0344A"/>
    <w:rsid w:val="00B1466A"/>
    <w:rsid w:val="00B35C20"/>
    <w:rsid w:val="00B376C3"/>
    <w:rsid w:val="00B755C0"/>
    <w:rsid w:val="00B804C2"/>
    <w:rsid w:val="00B82EA7"/>
    <w:rsid w:val="00BA6A20"/>
    <w:rsid w:val="00BE0BEA"/>
    <w:rsid w:val="00C2365D"/>
    <w:rsid w:val="00C33A06"/>
    <w:rsid w:val="00C905A1"/>
    <w:rsid w:val="00CB213F"/>
    <w:rsid w:val="00D51EF6"/>
    <w:rsid w:val="00D76110"/>
    <w:rsid w:val="00D96532"/>
    <w:rsid w:val="00DA3BBC"/>
    <w:rsid w:val="00E2684F"/>
    <w:rsid w:val="00E468C2"/>
    <w:rsid w:val="00E86E34"/>
    <w:rsid w:val="00E94497"/>
    <w:rsid w:val="00EE138F"/>
    <w:rsid w:val="00EE2C41"/>
    <w:rsid w:val="00F1557E"/>
    <w:rsid w:val="00F6652A"/>
    <w:rsid w:val="00F73D0E"/>
    <w:rsid w:val="00FD0E0A"/>
    <w:rsid w:val="00FF5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D76E5"/>
  <w15:chartTrackingRefBased/>
  <w15:docId w15:val="{F21AA2CF-E03A-428E-A937-D779588F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3D0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B755C0"/>
    <w:rPr>
      <w:color w:val="808080"/>
    </w:rPr>
  </w:style>
  <w:style w:type="paragraph" w:styleId="a4">
    <w:name w:val="header"/>
    <w:basedOn w:val="a"/>
    <w:link w:val="a5"/>
    <w:uiPriority w:val="99"/>
    <w:unhideWhenUsed/>
    <w:rsid w:val="00E268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2684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268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2684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3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翊华</dc:creator>
  <cp:keywords/>
  <dc:description/>
  <cp:lastModifiedBy>Liu Yihua</cp:lastModifiedBy>
  <cp:revision>68</cp:revision>
  <dcterms:created xsi:type="dcterms:W3CDTF">2021-02-08T04:18:00Z</dcterms:created>
  <dcterms:modified xsi:type="dcterms:W3CDTF">2021-02-08T18:21:00Z</dcterms:modified>
</cp:coreProperties>
</file>